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513/not-a-free-meal-but-a-lifeline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23:09:51Z</dcterms:created>
  <dcterms:modified xsi:type="dcterms:W3CDTF">2025-10-04T23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